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6A7B8" w14:textId="77777777" w:rsidR="00717912" w:rsidRDefault="00B52528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rson Valley Medical Center                                    </w:t>
      </w:r>
    </w:p>
    <w:p w14:paraId="251CFDAF" w14:textId="77777777" w:rsidR="00717912" w:rsidRDefault="00EE3177">
      <w:pPr>
        <w:jc w:val="center"/>
        <w:rPr>
          <w:b/>
          <w:sz w:val="24"/>
          <w:szCs w:val="24"/>
          <w:u w:val="single"/>
        </w:rPr>
      </w:pPr>
      <w:r>
        <w:rPr>
          <w:b/>
          <w:sz w:val="28"/>
          <w:szCs w:val="28"/>
        </w:rPr>
        <w:t>Swing Bed Chart Review 2023</w:t>
      </w:r>
    </w:p>
    <w:p w14:paraId="643CF31F" w14:textId="77777777" w:rsidR="00717912" w:rsidRDefault="00B52528">
      <w:pPr>
        <w:rPr>
          <w:b/>
        </w:rPr>
      </w:pPr>
      <w:bookmarkStart w:id="0" w:name="_heading=h.gjdgxs" w:colFirst="0" w:colLast="0"/>
      <w:bookmarkEnd w:id="0"/>
      <w:r>
        <w:rPr>
          <w:b/>
          <w:u w:val="single"/>
        </w:rPr>
        <w:t>SWING Discharge Month</w:t>
      </w:r>
      <w:r>
        <w:rPr>
          <w:b/>
        </w:rPr>
        <w:t xml:space="preserve">: </w:t>
      </w:r>
      <w:r w:rsidR="0000373B">
        <w:rPr>
          <w:b/>
        </w:rPr>
        <w:t>March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# of Medical Records Audited</w:t>
      </w:r>
      <w:r w:rsidR="006001CD">
        <w:rPr>
          <w:b/>
          <w:sz w:val="19"/>
          <w:szCs w:val="19"/>
        </w:rPr>
        <w:t>:</w:t>
      </w:r>
    </w:p>
    <w:tbl>
      <w:tblPr>
        <w:tblStyle w:val="a"/>
        <w:tblW w:w="1439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8"/>
        <w:gridCol w:w="996"/>
        <w:gridCol w:w="927"/>
        <w:gridCol w:w="1494"/>
        <w:gridCol w:w="1699"/>
        <w:gridCol w:w="1451"/>
        <w:gridCol w:w="3150"/>
      </w:tblGrid>
      <w:tr w:rsidR="00717912" w14:paraId="6F1ED611" w14:textId="77777777">
        <w:tc>
          <w:tcPr>
            <w:tcW w:w="4678" w:type="dxa"/>
            <w:shd w:val="clear" w:color="auto" w:fill="auto"/>
            <w:vAlign w:val="center"/>
          </w:tcPr>
          <w:p w14:paraId="1147D038" w14:textId="77777777" w:rsidR="00717912" w:rsidRDefault="00B52528">
            <w:pPr>
              <w:jc w:val="center"/>
              <w:rPr>
                <w:b/>
                <w:color w:val="2E75B5"/>
                <w:sz w:val="24"/>
                <w:szCs w:val="24"/>
              </w:rPr>
            </w:pPr>
            <w:r>
              <w:rPr>
                <w:b/>
                <w:color w:val="2E75B5"/>
                <w:sz w:val="36"/>
                <w:szCs w:val="36"/>
              </w:rPr>
              <w:t>Weighted Measures</w:t>
            </w:r>
          </w:p>
        </w:tc>
        <w:tc>
          <w:tcPr>
            <w:tcW w:w="996" w:type="dxa"/>
            <w:shd w:val="clear" w:color="auto" w:fill="auto"/>
          </w:tcPr>
          <w:p w14:paraId="0B0BB3A9" w14:textId="77777777" w:rsidR="00717912" w:rsidRDefault="00B52528">
            <w:pPr>
              <w:jc w:val="center"/>
              <w:rPr>
                <w:b/>
                <w:color w:val="BFBFBF"/>
              </w:rPr>
            </w:pPr>
            <w:r>
              <w:rPr>
                <w:b/>
                <w:sz w:val="18"/>
                <w:szCs w:val="18"/>
              </w:rPr>
              <w:t xml:space="preserve"># </w:t>
            </w:r>
            <w:r>
              <w:rPr>
                <w:b/>
                <w:sz w:val="16"/>
                <w:szCs w:val="16"/>
              </w:rPr>
              <w:t>deficiencies</w:t>
            </w:r>
          </w:p>
        </w:tc>
        <w:tc>
          <w:tcPr>
            <w:tcW w:w="927" w:type="dxa"/>
            <w:shd w:val="clear" w:color="auto" w:fill="auto"/>
          </w:tcPr>
          <w:p w14:paraId="5AF82087" w14:textId="77777777" w:rsidR="00717912" w:rsidRDefault="00B52528">
            <w:pPr>
              <w:jc w:val="center"/>
              <w:rPr>
                <w:b/>
                <w:color w:val="BFBFBF"/>
              </w:rPr>
            </w:pPr>
            <w:r>
              <w:rPr>
                <w:b/>
                <w:sz w:val="20"/>
                <w:szCs w:val="20"/>
              </w:rPr>
              <w:t># N/A</w:t>
            </w:r>
          </w:p>
        </w:tc>
        <w:tc>
          <w:tcPr>
            <w:tcW w:w="1494" w:type="dxa"/>
            <w:shd w:val="clear" w:color="auto" w:fill="auto"/>
          </w:tcPr>
          <w:p w14:paraId="7C04B57A" w14:textId="77777777" w:rsidR="00717912" w:rsidRDefault="00B52528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nominator Metric</w:t>
            </w:r>
          </w:p>
          <w:p w14:paraId="5BB312BD" w14:textId="77777777" w:rsidR="00717912" w:rsidRDefault="00B52528">
            <w:pPr>
              <w:jc w:val="center"/>
              <w:rPr>
                <w:color w:val="BFBFBF"/>
              </w:rPr>
            </w:pPr>
            <w:r>
              <w:rPr>
                <w:sz w:val="16"/>
                <w:szCs w:val="16"/>
              </w:rPr>
              <w:t>(Opportunities vs shifts)</w:t>
            </w:r>
          </w:p>
        </w:tc>
        <w:tc>
          <w:tcPr>
            <w:tcW w:w="1699" w:type="dxa"/>
            <w:shd w:val="clear" w:color="auto" w:fill="auto"/>
          </w:tcPr>
          <w:p w14:paraId="7FE2BB97" w14:textId="77777777" w:rsidR="00717912" w:rsidRDefault="00B52528">
            <w:pPr>
              <w:jc w:val="center"/>
            </w:pPr>
            <w:r>
              <w:rPr>
                <w:b/>
                <w:sz w:val="18"/>
                <w:szCs w:val="18"/>
              </w:rPr>
              <w:t>Denominator value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sz w:val="16"/>
                <w:szCs w:val="16"/>
              </w:rPr>
              <w:t>(opportunity = # records audited; shifts = total LOS in shifts)</w:t>
            </w:r>
          </w:p>
        </w:tc>
        <w:tc>
          <w:tcPr>
            <w:tcW w:w="1451" w:type="dxa"/>
            <w:shd w:val="clear" w:color="auto" w:fill="auto"/>
          </w:tcPr>
          <w:p w14:paraId="38439561" w14:textId="77777777" w:rsidR="00717912" w:rsidRDefault="00B52528">
            <w:pPr>
              <w:tabs>
                <w:tab w:val="left" w:pos="0"/>
                <w:tab w:val="left" w:pos="516"/>
              </w:tabs>
              <w:ind w:right="-102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curacy Score</w:t>
            </w:r>
          </w:p>
          <w:p w14:paraId="13C67818" w14:textId="77777777" w:rsidR="00717912" w:rsidRDefault="00B52528">
            <w:pPr>
              <w:jc w:val="center"/>
              <w:rPr>
                <w:b/>
                <w:color w:val="BFBFBF"/>
              </w:rPr>
            </w:pPr>
            <w:r>
              <w:rPr>
                <w:sz w:val="14"/>
                <w:szCs w:val="14"/>
              </w:rPr>
              <w:t>100 – [(# deficiencies/# of shifts) X 100]</w:t>
            </w:r>
          </w:p>
        </w:tc>
        <w:tc>
          <w:tcPr>
            <w:tcW w:w="3150" w:type="dxa"/>
            <w:shd w:val="clear" w:color="auto" w:fill="auto"/>
          </w:tcPr>
          <w:p w14:paraId="3FF9D9A1" w14:textId="77777777" w:rsidR="00717912" w:rsidRDefault="00B52528">
            <w:pPr>
              <w:jc w:val="center"/>
              <w:rPr>
                <w:b/>
                <w:color w:val="BFBFBF"/>
              </w:rPr>
            </w:pPr>
            <w:r>
              <w:rPr>
                <w:b/>
              </w:rPr>
              <w:t>Comments</w:t>
            </w:r>
          </w:p>
        </w:tc>
      </w:tr>
      <w:tr w:rsidR="00717912" w14:paraId="2D7880CC" w14:textId="77777777">
        <w:tc>
          <w:tcPr>
            <w:tcW w:w="4678" w:type="dxa"/>
            <w:shd w:val="clear" w:color="auto" w:fill="auto"/>
          </w:tcPr>
          <w:p w14:paraId="0D074F8D" w14:textId="77777777" w:rsidR="00717912" w:rsidRDefault="00B52528">
            <w:r>
              <w:t>Comprehensive assessments completed timely per discipline. (within 7 days)</w:t>
            </w:r>
          </w:p>
        </w:tc>
        <w:tc>
          <w:tcPr>
            <w:tcW w:w="996" w:type="dxa"/>
          </w:tcPr>
          <w:p w14:paraId="6C8393FC" w14:textId="77777777" w:rsidR="00717912" w:rsidRDefault="00717912">
            <w:pPr>
              <w:jc w:val="center"/>
            </w:pPr>
          </w:p>
        </w:tc>
        <w:tc>
          <w:tcPr>
            <w:tcW w:w="927" w:type="dxa"/>
          </w:tcPr>
          <w:p w14:paraId="0ED11A7E" w14:textId="77777777" w:rsidR="00717912" w:rsidRDefault="00717912">
            <w:pPr>
              <w:jc w:val="center"/>
            </w:pPr>
          </w:p>
        </w:tc>
        <w:tc>
          <w:tcPr>
            <w:tcW w:w="1494" w:type="dxa"/>
            <w:vAlign w:val="center"/>
          </w:tcPr>
          <w:p w14:paraId="06F215A4" w14:textId="77777777" w:rsidR="00717912" w:rsidRDefault="00B52528">
            <w:pPr>
              <w:jc w:val="center"/>
            </w:pPr>
            <w:r>
              <w:t>opportunities</w:t>
            </w:r>
          </w:p>
        </w:tc>
        <w:tc>
          <w:tcPr>
            <w:tcW w:w="1699" w:type="dxa"/>
            <w:vAlign w:val="center"/>
          </w:tcPr>
          <w:p w14:paraId="1034DB18" w14:textId="77777777" w:rsidR="00717912" w:rsidRDefault="00717912">
            <w:pPr>
              <w:jc w:val="center"/>
            </w:pPr>
          </w:p>
        </w:tc>
        <w:tc>
          <w:tcPr>
            <w:tcW w:w="1451" w:type="dxa"/>
            <w:vAlign w:val="center"/>
          </w:tcPr>
          <w:p w14:paraId="56C5E921" w14:textId="77777777" w:rsidR="00717912" w:rsidRDefault="00717912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14:paraId="018D86C9" w14:textId="77777777" w:rsidR="00E80651" w:rsidRDefault="00E80651">
            <w:pPr>
              <w:rPr>
                <w:sz w:val="16"/>
                <w:szCs w:val="16"/>
              </w:rPr>
            </w:pPr>
          </w:p>
        </w:tc>
      </w:tr>
      <w:tr w:rsidR="00E80651" w14:paraId="2006A961" w14:textId="77777777">
        <w:tc>
          <w:tcPr>
            <w:tcW w:w="4678" w:type="dxa"/>
            <w:shd w:val="clear" w:color="auto" w:fill="auto"/>
          </w:tcPr>
          <w:p w14:paraId="02F1D94C" w14:textId="77777777" w:rsidR="00E80651" w:rsidRDefault="00E80651" w:rsidP="00E80651">
            <w:r>
              <w:t>SWING bed comprehensive care plan complete with measurable goals per applicable discipline.</w:t>
            </w:r>
          </w:p>
        </w:tc>
        <w:tc>
          <w:tcPr>
            <w:tcW w:w="996" w:type="dxa"/>
          </w:tcPr>
          <w:p w14:paraId="1329E6A8" w14:textId="77777777" w:rsidR="00E80651" w:rsidRDefault="00E80651" w:rsidP="00E80651">
            <w:pPr>
              <w:jc w:val="center"/>
            </w:pPr>
          </w:p>
        </w:tc>
        <w:tc>
          <w:tcPr>
            <w:tcW w:w="927" w:type="dxa"/>
          </w:tcPr>
          <w:p w14:paraId="4982730B" w14:textId="77777777" w:rsidR="00E80651" w:rsidRDefault="00E80651" w:rsidP="00E80651">
            <w:pPr>
              <w:jc w:val="center"/>
            </w:pPr>
          </w:p>
        </w:tc>
        <w:tc>
          <w:tcPr>
            <w:tcW w:w="1494" w:type="dxa"/>
            <w:vAlign w:val="center"/>
          </w:tcPr>
          <w:p w14:paraId="2C844214" w14:textId="77777777" w:rsidR="00E80651" w:rsidRDefault="00E80651" w:rsidP="00E80651">
            <w:pPr>
              <w:jc w:val="center"/>
              <w:rPr>
                <w:b/>
              </w:rPr>
            </w:pPr>
            <w:r>
              <w:t>weeks</w:t>
            </w:r>
          </w:p>
        </w:tc>
        <w:tc>
          <w:tcPr>
            <w:tcW w:w="1699" w:type="dxa"/>
            <w:vAlign w:val="center"/>
          </w:tcPr>
          <w:p w14:paraId="68E7C996" w14:textId="77777777" w:rsidR="00E80651" w:rsidRDefault="00E80651" w:rsidP="00E80651">
            <w:pPr>
              <w:jc w:val="center"/>
            </w:pPr>
          </w:p>
        </w:tc>
        <w:tc>
          <w:tcPr>
            <w:tcW w:w="1451" w:type="dxa"/>
            <w:vAlign w:val="center"/>
          </w:tcPr>
          <w:p w14:paraId="1F2D74E8" w14:textId="77777777" w:rsidR="00E80651" w:rsidRDefault="00E80651" w:rsidP="00E80651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14:paraId="2DEAB3F6" w14:textId="77777777" w:rsidR="00E80651" w:rsidRPr="00BD12EF" w:rsidRDefault="00E80651" w:rsidP="00E80651">
            <w:pPr>
              <w:rPr>
                <w:sz w:val="16"/>
                <w:szCs w:val="16"/>
              </w:rPr>
            </w:pPr>
          </w:p>
        </w:tc>
      </w:tr>
      <w:tr w:rsidR="00E80651" w14:paraId="59508FF5" w14:textId="77777777">
        <w:tc>
          <w:tcPr>
            <w:tcW w:w="4678" w:type="dxa"/>
            <w:shd w:val="clear" w:color="auto" w:fill="auto"/>
          </w:tcPr>
          <w:p w14:paraId="3A9CACE1" w14:textId="77777777" w:rsidR="00E80651" w:rsidRDefault="00E80651" w:rsidP="00E80651">
            <w:r>
              <w:t>Resident Rights signed in chart</w:t>
            </w:r>
          </w:p>
        </w:tc>
        <w:tc>
          <w:tcPr>
            <w:tcW w:w="996" w:type="dxa"/>
          </w:tcPr>
          <w:p w14:paraId="27A107E2" w14:textId="77777777" w:rsidR="00E80651" w:rsidRDefault="00E80651" w:rsidP="00E80651">
            <w:pPr>
              <w:jc w:val="center"/>
            </w:pPr>
          </w:p>
        </w:tc>
        <w:tc>
          <w:tcPr>
            <w:tcW w:w="927" w:type="dxa"/>
          </w:tcPr>
          <w:p w14:paraId="67B84244" w14:textId="77777777" w:rsidR="00E80651" w:rsidRDefault="00E80651" w:rsidP="00E80651">
            <w:pPr>
              <w:jc w:val="center"/>
            </w:pPr>
          </w:p>
        </w:tc>
        <w:tc>
          <w:tcPr>
            <w:tcW w:w="1494" w:type="dxa"/>
            <w:vAlign w:val="center"/>
          </w:tcPr>
          <w:p w14:paraId="22D30A63" w14:textId="77777777" w:rsidR="00E80651" w:rsidRDefault="00E80651" w:rsidP="00E80651">
            <w:pPr>
              <w:jc w:val="center"/>
            </w:pPr>
            <w:r>
              <w:t>opportunities</w:t>
            </w:r>
          </w:p>
        </w:tc>
        <w:tc>
          <w:tcPr>
            <w:tcW w:w="1699" w:type="dxa"/>
            <w:vAlign w:val="center"/>
          </w:tcPr>
          <w:p w14:paraId="15425015" w14:textId="77777777" w:rsidR="00E80651" w:rsidRDefault="00E80651" w:rsidP="00E80651">
            <w:pPr>
              <w:jc w:val="center"/>
            </w:pPr>
          </w:p>
        </w:tc>
        <w:tc>
          <w:tcPr>
            <w:tcW w:w="1451" w:type="dxa"/>
            <w:vAlign w:val="center"/>
          </w:tcPr>
          <w:p w14:paraId="2C07007C" w14:textId="77777777" w:rsidR="00E80651" w:rsidRDefault="00E80651" w:rsidP="00E80651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14:paraId="23AA5A22" w14:textId="77777777" w:rsidR="00E80651" w:rsidRPr="00BD12EF" w:rsidRDefault="00E80651" w:rsidP="00E80651">
            <w:pPr>
              <w:rPr>
                <w:sz w:val="16"/>
                <w:szCs w:val="16"/>
              </w:rPr>
            </w:pPr>
          </w:p>
        </w:tc>
      </w:tr>
      <w:tr w:rsidR="00F96218" w14:paraId="694207D9" w14:textId="77777777">
        <w:tc>
          <w:tcPr>
            <w:tcW w:w="4678" w:type="dxa"/>
            <w:shd w:val="clear" w:color="auto" w:fill="auto"/>
          </w:tcPr>
          <w:p w14:paraId="02AFA065" w14:textId="77777777" w:rsidR="00F96218" w:rsidRDefault="00F96218" w:rsidP="00E80651">
            <w:r>
              <w:t>Skilled rehab therapy services completed 5 days per week if applicable</w:t>
            </w:r>
          </w:p>
        </w:tc>
        <w:tc>
          <w:tcPr>
            <w:tcW w:w="996" w:type="dxa"/>
          </w:tcPr>
          <w:p w14:paraId="26A8F5DF" w14:textId="77777777" w:rsidR="00F96218" w:rsidRDefault="00F96218" w:rsidP="00E80651">
            <w:pPr>
              <w:jc w:val="center"/>
            </w:pPr>
          </w:p>
        </w:tc>
        <w:tc>
          <w:tcPr>
            <w:tcW w:w="927" w:type="dxa"/>
          </w:tcPr>
          <w:p w14:paraId="3AED21D0" w14:textId="77777777" w:rsidR="00F96218" w:rsidRDefault="00F96218" w:rsidP="00E80651">
            <w:pPr>
              <w:jc w:val="center"/>
            </w:pPr>
          </w:p>
        </w:tc>
        <w:tc>
          <w:tcPr>
            <w:tcW w:w="1494" w:type="dxa"/>
            <w:vAlign w:val="center"/>
          </w:tcPr>
          <w:p w14:paraId="36370314" w14:textId="77777777" w:rsidR="00F96218" w:rsidRDefault="008601E9" w:rsidP="00E80651">
            <w:pPr>
              <w:jc w:val="center"/>
            </w:pPr>
            <w:r>
              <w:t>weeks</w:t>
            </w:r>
          </w:p>
        </w:tc>
        <w:tc>
          <w:tcPr>
            <w:tcW w:w="1699" w:type="dxa"/>
            <w:vAlign w:val="center"/>
          </w:tcPr>
          <w:p w14:paraId="777DD9EC" w14:textId="77777777" w:rsidR="00F96218" w:rsidRDefault="00F96218" w:rsidP="00E80651">
            <w:pPr>
              <w:jc w:val="center"/>
            </w:pPr>
          </w:p>
        </w:tc>
        <w:tc>
          <w:tcPr>
            <w:tcW w:w="1451" w:type="dxa"/>
            <w:vAlign w:val="center"/>
          </w:tcPr>
          <w:p w14:paraId="321E33C3" w14:textId="77777777" w:rsidR="00F96218" w:rsidRDefault="00F96218" w:rsidP="00E80651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14:paraId="4BB49196" w14:textId="77777777" w:rsidR="00F96218" w:rsidRPr="00BD12EF" w:rsidRDefault="00F96218" w:rsidP="00E80651">
            <w:pPr>
              <w:rPr>
                <w:sz w:val="16"/>
                <w:szCs w:val="16"/>
              </w:rPr>
            </w:pPr>
          </w:p>
        </w:tc>
      </w:tr>
      <w:tr w:rsidR="00E80651" w14:paraId="5ACC6B4B" w14:textId="77777777">
        <w:tc>
          <w:tcPr>
            <w:tcW w:w="4678" w:type="dxa"/>
            <w:shd w:val="clear" w:color="auto" w:fill="auto"/>
          </w:tcPr>
          <w:p w14:paraId="2534004D" w14:textId="77777777" w:rsidR="00E80651" w:rsidRDefault="00E80651" w:rsidP="00E80651">
            <w:r>
              <w:t>NOMNC presented to resident if SWING services are ending</w:t>
            </w:r>
          </w:p>
        </w:tc>
        <w:tc>
          <w:tcPr>
            <w:tcW w:w="996" w:type="dxa"/>
          </w:tcPr>
          <w:p w14:paraId="56FC5619" w14:textId="77777777" w:rsidR="00E80651" w:rsidRDefault="00E80651" w:rsidP="00E80651">
            <w:pPr>
              <w:jc w:val="center"/>
            </w:pPr>
          </w:p>
        </w:tc>
        <w:tc>
          <w:tcPr>
            <w:tcW w:w="927" w:type="dxa"/>
          </w:tcPr>
          <w:p w14:paraId="297FEBE7" w14:textId="77777777" w:rsidR="00E80651" w:rsidRDefault="00E80651" w:rsidP="00E80651">
            <w:pPr>
              <w:jc w:val="center"/>
            </w:pPr>
          </w:p>
        </w:tc>
        <w:tc>
          <w:tcPr>
            <w:tcW w:w="1494" w:type="dxa"/>
            <w:vAlign w:val="center"/>
          </w:tcPr>
          <w:p w14:paraId="2B89C932" w14:textId="77777777" w:rsidR="00E80651" w:rsidRDefault="00E80651" w:rsidP="00E80651">
            <w:pPr>
              <w:jc w:val="center"/>
            </w:pPr>
            <w:r>
              <w:t>opportunities</w:t>
            </w:r>
          </w:p>
        </w:tc>
        <w:tc>
          <w:tcPr>
            <w:tcW w:w="1699" w:type="dxa"/>
            <w:vAlign w:val="center"/>
          </w:tcPr>
          <w:p w14:paraId="5FF8598E" w14:textId="77777777" w:rsidR="00E80651" w:rsidRDefault="00E80651" w:rsidP="00E80651">
            <w:pPr>
              <w:jc w:val="center"/>
            </w:pPr>
          </w:p>
        </w:tc>
        <w:tc>
          <w:tcPr>
            <w:tcW w:w="1451" w:type="dxa"/>
            <w:vAlign w:val="center"/>
          </w:tcPr>
          <w:p w14:paraId="559086FC" w14:textId="77777777" w:rsidR="00E80651" w:rsidRDefault="00E80651" w:rsidP="00E80651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14:paraId="249748B1" w14:textId="77777777" w:rsidR="00E80651" w:rsidRDefault="00E80651" w:rsidP="00E80651">
            <w:pPr>
              <w:rPr>
                <w:sz w:val="16"/>
                <w:szCs w:val="16"/>
              </w:rPr>
            </w:pPr>
          </w:p>
        </w:tc>
      </w:tr>
      <w:tr w:rsidR="00E80651" w14:paraId="28592AE7" w14:textId="77777777">
        <w:tc>
          <w:tcPr>
            <w:tcW w:w="4678" w:type="dxa"/>
            <w:shd w:val="clear" w:color="auto" w:fill="auto"/>
          </w:tcPr>
          <w:p w14:paraId="6F3CF08A" w14:textId="77777777" w:rsidR="00E80651" w:rsidRDefault="00E80651" w:rsidP="00E80651">
            <w:pPr>
              <w:rPr>
                <w:color w:val="0070C0"/>
              </w:rPr>
            </w:pPr>
            <w:r>
              <w:rPr>
                <w:color w:val="0070C0"/>
                <w:sz w:val="24"/>
                <w:szCs w:val="24"/>
              </w:rPr>
              <w:t xml:space="preserve">Overall total </w:t>
            </w:r>
            <w:r>
              <w:rPr>
                <w:color w:val="0070C0"/>
              </w:rPr>
              <w:t>(Goal 90%)</w:t>
            </w:r>
          </w:p>
        </w:tc>
        <w:tc>
          <w:tcPr>
            <w:tcW w:w="996" w:type="dxa"/>
          </w:tcPr>
          <w:p w14:paraId="0FE4C53D" w14:textId="77777777" w:rsidR="00E80651" w:rsidRDefault="00E80651" w:rsidP="00E80651">
            <w:pPr>
              <w:jc w:val="center"/>
              <w:rPr>
                <w:b/>
              </w:rPr>
            </w:pPr>
          </w:p>
        </w:tc>
        <w:tc>
          <w:tcPr>
            <w:tcW w:w="927" w:type="dxa"/>
          </w:tcPr>
          <w:p w14:paraId="566F663D" w14:textId="77777777" w:rsidR="00E80651" w:rsidRDefault="00E80651" w:rsidP="00E80651">
            <w:pPr>
              <w:jc w:val="center"/>
              <w:rPr>
                <w:b/>
              </w:rPr>
            </w:pPr>
          </w:p>
        </w:tc>
        <w:tc>
          <w:tcPr>
            <w:tcW w:w="1494" w:type="dxa"/>
            <w:vAlign w:val="center"/>
          </w:tcPr>
          <w:p w14:paraId="0AB20B07" w14:textId="77777777" w:rsidR="00E80651" w:rsidRDefault="00E80651" w:rsidP="00E80651">
            <w:pPr>
              <w:jc w:val="center"/>
              <w:rPr>
                <w:b/>
              </w:rPr>
            </w:pPr>
          </w:p>
        </w:tc>
        <w:tc>
          <w:tcPr>
            <w:tcW w:w="1699" w:type="dxa"/>
            <w:vAlign w:val="center"/>
          </w:tcPr>
          <w:p w14:paraId="6B5DCF5A" w14:textId="77777777" w:rsidR="00E80651" w:rsidRDefault="00E80651" w:rsidP="00E80651">
            <w:pPr>
              <w:jc w:val="center"/>
              <w:rPr>
                <w:b/>
              </w:rPr>
            </w:pPr>
          </w:p>
        </w:tc>
        <w:tc>
          <w:tcPr>
            <w:tcW w:w="1451" w:type="dxa"/>
            <w:vAlign w:val="center"/>
          </w:tcPr>
          <w:p w14:paraId="08E8984D" w14:textId="77777777" w:rsidR="00E80651" w:rsidRDefault="00E80651" w:rsidP="00E80651">
            <w:pPr>
              <w:jc w:val="center"/>
              <w:rPr>
                <w:b/>
              </w:rPr>
            </w:pPr>
          </w:p>
        </w:tc>
        <w:tc>
          <w:tcPr>
            <w:tcW w:w="3150" w:type="dxa"/>
          </w:tcPr>
          <w:p w14:paraId="5E2764F6" w14:textId="77777777" w:rsidR="00E80651" w:rsidRDefault="00E80651" w:rsidP="00E80651">
            <w:pPr>
              <w:rPr>
                <w:sz w:val="16"/>
                <w:szCs w:val="16"/>
              </w:rPr>
            </w:pPr>
          </w:p>
        </w:tc>
      </w:tr>
    </w:tbl>
    <w:p w14:paraId="7FCFAB38" w14:textId="77777777" w:rsidR="00717912" w:rsidRDefault="00717912">
      <w:pPr>
        <w:rPr>
          <w:b/>
        </w:rPr>
      </w:pPr>
    </w:p>
    <w:tbl>
      <w:tblPr>
        <w:tblStyle w:val="a0"/>
        <w:tblW w:w="1439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1"/>
        <w:gridCol w:w="996"/>
        <w:gridCol w:w="990"/>
        <w:gridCol w:w="1440"/>
        <w:gridCol w:w="1710"/>
        <w:gridCol w:w="1440"/>
        <w:gridCol w:w="3148"/>
      </w:tblGrid>
      <w:tr w:rsidR="00717912" w14:paraId="3A7039B8" w14:textId="77777777">
        <w:tc>
          <w:tcPr>
            <w:tcW w:w="4671" w:type="dxa"/>
            <w:shd w:val="clear" w:color="auto" w:fill="auto"/>
            <w:vAlign w:val="center"/>
          </w:tcPr>
          <w:p w14:paraId="5CE8723C" w14:textId="77777777" w:rsidR="00717912" w:rsidRDefault="00B52528">
            <w:pPr>
              <w:jc w:val="center"/>
              <w:rPr>
                <w:b/>
                <w:color w:val="2E75B5"/>
                <w:sz w:val="32"/>
                <w:szCs w:val="32"/>
              </w:rPr>
            </w:pPr>
            <w:r>
              <w:rPr>
                <w:b/>
                <w:color w:val="2E75B5"/>
                <w:sz w:val="36"/>
                <w:szCs w:val="36"/>
              </w:rPr>
              <w:t>Watch List Measures</w:t>
            </w:r>
          </w:p>
        </w:tc>
        <w:tc>
          <w:tcPr>
            <w:tcW w:w="996" w:type="dxa"/>
            <w:shd w:val="clear" w:color="auto" w:fill="auto"/>
          </w:tcPr>
          <w:p w14:paraId="5C736167" w14:textId="77777777" w:rsidR="00717912" w:rsidRDefault="00B52528">
            <w:pPr>
              <w:jc w:val="center"/>
              <w:rPr>
                <w:b/>
                <w:color w:val="BFBFBF"/>
              </w:rPr>
            </w:pPr>
            <w:r>
              <w:rPr>
                <w:b/>
                <w:sz w:val="18"/>
                <w:szCs w:val="18"/>
              </w:rPr>
              <w:t xml:space="preserve"># </w:t>
            </w:r>
            <w:r>
              <w:rPr>
                <w:b/>
                <w:sz w:val="16"/>
                <w:szCs w:val="16"/>
              </w:rPr>
              <w:t>deficiencies</w:t>
            </w:r>
          </w:p>
        </w:tc>
        <w:tc>
          <w:tcPr>
            <w:tcW w:w="990" w:type="dxa"/>
            <w:shd w:val="clear" w:color="auto" w:fill="auto"/>
          </w:tcPr>
          <w:p w14:paraId="516CA50D" w14:textId="77777777" w:rsidR="00717912" w:rsidRDefault="00B52528">
            <w:pPr>
              <w:jc w:val="center"/>
              <w:rPr>
                <w:b/>
                <w:color w:val="BFBFBF"/>
              </w:rPr>
            </w:pPr>
            <w:r>
              <w:rPr>
                <w:b/>
                <w:sz w:val="20"/>
                <w:szCs w:val="20"/>
              </w:rPr>
              <w:t># N/A</w:t>
            </w:r>
          </w:p>
        </w:tc>
        <w:tc>
          <w:tcPr>
            <w:tcW w:w="1440" w:type="dxa"/>
            <w:shd w:val="clear" w:color="auto" w:fill="auto"/>
          </w:tcPr>
          <w:p w14:paraId="5004CE7F" w14:textId="77777777" w:rsidR="00717912" w:rsidRDefault="00B52528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nominator Metric</w:t>
            </w:r>
          </w:p>
          <w:p w14:paraId="6372B1C1" w14:textId="77777777" w:rsidR="00717912" w:rsidRDefault="00B52528">
            <w:pPr>
              <w:jc w:val="center"/>
              <w:rPr>
                <w:color w:val="BFBFBF"/>
              </w:rPr>
            </w:pPr>
            <w:r>
              <w:rPr>
                <w:sz w:val="16"/>
                <w:szCs w:val="16"/>
              </w:rPr>
              <w:t>(Opportunities vs shifts)</w:t>
            </w:r>
          </w:p>
        </w:tc>
        <w:tc>
          <w:tcPr>
            <w:tcW w:w="1710" w:type="dxa"/>
            <w:shd w:val="clear" w:color="auto" w:fill="auto"/>
          </w:tcPr>
          <w:p w14:paraId="421A2E3A" w14:textId="77777777" w:rsidR="00717912" w:rsidRDefault="00B52528">
            <w:pPr>
              <w:jc w:val="center"/>
            </w:pPr>
            <w:r>
              <w:rPr>
                <w:b/>
                <w:sz w:val="18"/>
                <w:szCs w:val="18"/>
              </w:rPr>
              <w:t>Denominator value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sz w:val="16"/>
                <w:szCs w:val="16"/>
              </w:rPr>
              <w:t>(opportunity = # records audited; shifts = total LOS in shifts)</w:t>
            </w:r>
          </w:p>
        </w:tc>
        <w:tc>
          <w:tcPr>
            <w:tcW w:w="1440" w:type="dxa"/>
            <w:shd w:val="clear" w:color="auto" w:fill="auto"/>
          </w:tcPr>
          <w:p w14:paraId="016C3D3E" w14:textId="77777777" w:rsidR="00717912" w:rsidRDefault="00B52528">
            <w:pPr>
              <w:tabs>
                <w:tab w:val="left" w:pos="0"/>
                <w:tab w:val="left" w:pos="516"/>
              </w:tabs>
              <w:ind w:right="-102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curacy Score</w:t>
            </w:r>
          </w:p>
          <w:p w14:paraId="307622A8" w14:textId="77777777" w:rsidR="00717912" w:rsidRDefault="00B52528">
            <w:pPr>
              <w:jc w:val="center"/>
              <w:rPr>
                <w:b/>
                <w:color w:val="BFBFBF"/>
              </w:rPr>
            </w:pPr>
            <w:r>
              <w:rPr>
                <w:sz w:val="14"/>
                <w:szCs w:val="14"/>
              </w:rPr>
              <w:t>100 – [(# deficiencies/# of shifts) X 100]</w:t>
            </w:r>
          </w:p>
        </w:tc>
        <w:tc>
          <w:tcPr>
            <w:tcW w:w="3148" w:type="dxa"/>
            <w:shd w:val="clear" w:color="auto" w:fill="auto"/>
          </w:tcPr>
          <w:p w14:paraId="3F1C442D" w14:textId="77777777" w:rsidR="00717912" w:rsidRDefault="00B52528">
            <w:pPr>
              <w:jc w:val="center"/>
              <w:rPr>
                <w:b/>
                <w:color w:val="BFBFBF"/>
              </w:rPr>
            </w:pPr>
            <w:r>
              <w:rPr>
                <w:b/>
              </w:rPr>
              <w:t>Comments</w:t>
            </w:r>
          </w:p>
        </w:tc>
      </w:tr>
      <w:tr w:rsidR="001126F0" w14:paraId="77907B1C" w14:textId="77777777">
        <w:tc>
          <w:tcPr>
            <w:tcW w:w="4671" w:type="dxa"/>
            <w:shd w:val="clear" w:color="auto" w:fill="auto"/>
          </w:tcPr>
          <w:p w14:paraId="7E630F06" w14:textId="77777777" w:rsidR="001126F0" w:rsidRDefault="001126F0">
            <w:r w:rsidRPr="001126F0">
              <w:t>Baseline care plan complete within 48 hours of swing admission</w:t>
            </w:r>
          </w:p>
        </w:tc>
        <w:tc>
          <w:tcPr>
            <w:tcW w:w="996" w:type="dxa"/>
            <w:vAlign w:val="center"/>
          </w:tcPr>
          <w:p w14:paraId="39444873" w14:textId="77777777" w:rsidR="001126F0" w:rsidRDefault="001126F0">
            <w:pPr>
              <w:jc w:val="center"/>
            </w:pPr>
          </w:p>
        </w:tc>
        <w:tc>
          <w:tcPr>
            <w:tcW w:w="990" w:type="dxa"/>
            <w:vAlign w:val="center"/>
          </w:tcPr>
          <w:p w14:paraId="0B9C3394" w14:textId="77777777" w:rsidR="001126F0" w:rsidRDefault="001126F0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2737967" w14:textId="77777777" w:rsidR="001126F0" w:rsidRDefault="001126F0">
            <w:pPr>
              <w:jc w:val="center"/>
            </w:pPr>
            <w:r w:rsidRPr="001126F0">
              <w:t>opportunities</w:t>
            </w:r>
          </w:p>
        </w:tc>
        <w:tc>
          <w:tcPr>
            <w:tcW w:w="1710" w:type="dxa"/>
            <w:vAlign w:val="center"/>
          </w:tcPr>
          <w:p w14:paraId="23052695" w14:textId="77777777" w:rsidR="001126F0" w:rsidRDefault="001126F0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7A5E485" w14:textId="77777777" w:rsidR="001126F0" w:rsidRDefault="001126F0">
            <w:pPr>
              <w:jc w:val="center"/>
              <w:rPr>
                <w:b/>
              </w:rPr>
            </w:pPr>
          </w:p>
        </w:tc>
        <w:tc>
          <w:tcPr>
            <w:tcW w:w="3148" w:type="dxa"/>
          </w:tcPr>
          <w:p w14:paraId="523C8A3F" w14:textId="77777777" w:rsidR="001126F0" w:rsidRDefault="001126F0">
            <w:pPr>
              <w:rPr>
                <w:sz w:val="16"/>
                <w:szCs w:val="16"/>
              </w:rPr>
            </w:pPr>
          </w:p>
        </w:tc>
      </w:tr>
      <w:tr w:rsidR="00717912" w14:paraId="528231CC" w14:textId="77777777">
        <w:tc>
          <w:tcPr>
            <w:tcW w:w="4671" w:type="dxa"/>
            <w:shd w:val="clear" w:color="auto" w:fill="auto"/>
          </w:tcPr>
          <w:p w14:paraId="7CCFD469" w14:textId="77777777" w:rsidR="00717912" w:rsidRDefault="00B52528">
            <w:r>
              <w:t>Are there discharge orders from acute inpatient prior to SWING order?</w:t>
            </w:r>
          </w:p>
        </w:tc>
        <w:tc>
          <w:tcPr>
            <w:tcW w:w="996" w:type="dxa"/>
            <w:vAlign w:val="center"/>
          </w:tcPr>
          <w:p w14:paraId="4C14A812" w14:textId="77777777" w:rsidR="00717912" w:rsidRDefault="00717912">
            <w:pPr>
              <w:jc w:val="center"/>
            </w:pPr>
          </w:p>
        </w:tc>
        <w:tc>
          <w:tcPr>
            <w:tcW w:w="990" w:type="dxa"/>
            <w:vAlign w:val="center"/>
          </w:tcPr>
          <w:p w14:paraId="4F8091FB" w14:textId="77777777" w:rsidR="00717912" w:rsidRDefault="00717912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26D230D" w14:textId="77777777" w:rsidR="00717912" w:rsidRDefault="00B52528">
            <w:pPr>
              <w:jc w:val="center"/>
            </w:pPr>
            <w:r>
              <w:t>opportunities</w:t>
            </w:r>
          </w:p>
        </w:tc>
        <w:tc>
          <w:tcPr>
            <w:tcW w:w="1710" w:type="dxa"/>
            <w:vAlign w:val="center"/>
          </w:tcPr>
          <w:p w14:paraId="7FE66D87" w14:textId="77777777" w:rsidR="00717912" w:rsidRDefault="00717912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604E302" w14:textId="77777777" w:rsidR="00717912" w:rsidRDefault="00717912">
            <w:pPr>
              <w:jc w:val="center"/>
              <w:rPr>
                <w:b/>
              </w:rPr>
            </w:pPr>
          </w:p>
        </w:tc>
        <w:tc>
          <w:tcPr>
            <w:tcW w:w="3148" w:type="dxa"/>
          </w:tcPr>
          <w:p w14:paraId="44858D15" w14:textId="77777777" w:rsidR="00717912" w:rsidRDefault="00717912">
            <w:pPr>
              <w:rPr>
                <w:sz w:val="16"/>
                <w:szCs w:val="16"/>
              </w:rPr>
            </w:pPr>
          </w:p>
        </w:tc>
      </w:tr>
      <w:tr w:rsidR="00717912" w14:paraId="6301A3E2" w14:textId="77777777">
        <w:tc>
          <w:tcPr>
            <w:tcW w:w="4671" w:type="dxa"/>
            <w:shd w:val="clear" w:color="auto" w:fill="auto"/>
          </w:tcPr>
          <w:p w14:paraId="67BD50C6" w14:textId="77777777" w:rsidR="00717912" w:rsidRDefault="00B52528">
            <w:r>
              <w:t>Resident Absence Release Form completed if applicable</w:t>
            </w:r>
          </w:p>
        </w:tc>
        <w:tc>
          <w:tcPr>
            <w:tcW w:w="996" w:type="dxa"/>
            <w:vAlign w:val="center"/>
          </w:tcPr>
          <w:p w14:paraId="64D0AAD2" w14:textId="77777777" w:rsidR="00717912" w:rsidRDefault="00717912">
            <w:pPr>
              <w:jc w:val="center"/>
            </w:pPr>
          </w:p>
        </w:tc>
        <w:tc>
          <w:tcPr>
            <w:tcW w:w="990" w:type="dxa"/>
            <w:vAlign w:val="center"/>
          </w:tcPr>
          <w:p w14:paraId="343633E6" w14:textId="77777777" w:rsidR="00717912" w:rsidRDefault="00717912">
            <w:pPr>
              <w:jc w:val="center"/>
            </w:pPr>
          </w:p>
        </w:tc>
        <w:tc>
          <w:tcPr>
            <w:tcW w:w="1440" w:type="dxa"/>
            <w:vAlign w:val="center"/>
          </w:tcPr>
          <w:p w14:paraId="1E71D0D4" w14:textId="77777777" w:rsidR="00717912" w:rsidRDefault="00B52528">
            <w:pPr>
              <w:jc w:val="center"/>
              <w:rPr>
                <w:b/>
              </w:rPr>
            </w:pPr>
            <w:r>
              <w:t>opportunities</w:t>
            </w:r>
          </w:p>
        </w:tc>
        <w:tc>
          <w:tcPr>
            <w:tcW w:w="1710" w:type="dxa"/>
            <w:vAlign w:val="center"/>
          </w:tcPr>
          <w:p w14:paraId="0F65196E" w14:textId="77777777" w:rsidR="00717912" w:rsidRDefault="00717912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48D3E38" w14:textId="77777777" w:rsidR="00717912" w:rsidRDefault="00717912">
            <w:pPr>
              <w:jc w:val="center"/>
              <w:rPr>
                <w:b/>
              </w:rPr>
            </w:pPr>
          </w:p>
        </w:tc>
        <w:tc>
          <w:tcPr>
            <w:tcW w:w="3148" w:type="dxa"/>
          </w:tcPr>
          <w:p w14:paraId="2998B918" w14:textId="77777777" w:rsidR="00717912" w:rsidRDefault="00717912">
            <w:pPr>
              <w:rPr>
                <w:sz w:val="16"/>
                <w:szCs w:val="16"/>
              </w:rPr>
            </w:pPr>
          </w:p>
        </w:tc>
      </w:tr>
      <w:tr w:rsidR="00717912" w14:paraId="62927C6A" w14:textId="77777777">
        <w:tc>
          <w:tcPr>
            <w:tcW w:w="4671" w:type="dxa"/>
            <w:shd w:val="clear" w:color="auto" w:fill="auto"/>
          </w:tcPr>
          <w:p w14:paraId="50F910F5" w14:textId="77777777" w:rsidR="00717912" w:rsidRDefault="00B52528">
            <w:r>
              <w:t>Before resident was transferred, from facility, was resident or representative notified in writing? (N/A to higher LOC</w:t>
            </w:r>
            <w:r>
              <w:rPr>
                <w:b/>
              </w:rPr>
              <w:t>)</w:t>
            </w:r>
          </w:p>
        </w:tc>
        <w:tc>
          <w:tcPr>
            <w:tcW w:w="996" w:type="dxa"/>
            <w:vAlign w:val="center"/>
          </w:tcPr>
          <w:p w14:paraId="7E0C6A81" w14:textId="77777777" w:rsidR="00717912" w:rsidRDefault="00717912">
            <w:pPr>
              <w:jc w:val="center"/>
            </w:pPr>
          </w:p>
        </w:tc>
        <w:tc>
          <w:tcPr>
            <w:tcW w:w="990" w:type="dxa"/>
            <w:vAlign w:val="center"/>
          </w:tcPr>
          <w:p w14:paraId="3D5EDF75" w14:textId="77777777" w:rsidR="00717912" w:rsidRDefault="00717912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BAF6A6F" w14:textId="77777777" w:rsidR="00717912" w:rsidRDefault="00B52528">
            <w:pPr>
              <w:jc w:val="center"/>
            </w:pPr>
            <w:r>
              <w:t>opportunities</w:t>
            </w:r>
          </w:p>
        </w:tc>
        <w:tc>
          <w:tcPr>
            <w:tcW w:w="1710" w:type="dxa"/>
            <w:vAlign w:val="center"/>
          </w:tcPr>
          <w:p w14:paraId="139329D9" w14:textId="77777777" w:rsidR="00717912" w:rsidRDefault="00717912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FB937B0" w14:textId="77777777" w:rsidR="00717912" w:rsidRDefault="00717912">
            <w:pPr>
              <w:jc w:val="center"/>
              <w:rPr>
                <w:b/>
              </w:rPr>
            </w:pPr>
          </w:p>
        </w:tc>
        <w:tc>
          <w:tcPr>
            <w:tcW w:w="3148" w:type="dxa"/>
          </w:tcPr>
          <w:p w14:paraId="4F9A03D9" w14:textId="77777777" w:rsidR="00717912" w:rsidRDefault="00717912">
            <w:pPr>
              <w:rPr>
                <w:sz w:val="16"/>
                <w:szCs w:val="16"/>
              </w:rPr>
            </w:pPr>
          </w:p>
        </w:tc>
      </w:tr>
    </w:tbl>
    <w:p w14:paraId="28BBCD85" w14:textId="77777777" w:rsidR="00717912" w:rsidRDefault="00717912">
      <w:pPr>
        <w:rPr>
          <w:b/>
        </w:rPr>
      </w:pPr>
    </w:p>
    <w:p w14:paraId="47C82715" w14:textId="77777777" w:rsidR="00717912" w:rsidRDefault="00717912">
      <w:pPr>
        <w:rPr>
          <w:b/>
        </w:rPr>
      </w:pPr>
    </w:p>
    <w:sectPr w:rsidR="00717912">
      <w:pgSz w:w="15840" w:h="12240" w:orient="landscape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LUwsjA0NjUyMDBV0lEKTi0uzszPAykwrAUA1UWHZiwAAAA="/>
  </w:docVars>
  <w:rsids>
    <w:rsidRoot w:val="00717912"/>
    <w:rsid w:val="0000373B"/>
    <w:rsid w:val="001126F0"/>
    <w:rsid w:val="001209C0"/>
    <w:rsid w:val="001915DE"/>
    <w:rsid w:val="002667C6"/>
    <w:rsid w:val="005C6E0D"/>
    <w:rsid w:val="006001CD"/>
    <w:rsid w:val="006E3864"/>
    <w:rsid w:val="00717912"/>
    <w:rsid w:val="008601E9"/>
    <w:rsid w:val="008942E9"/>
    <w:rsid w:val="00B52528"/>
    <w:rsid w:val="00B623C4"/>
    <w:rsid w:val="00BD12EF"/>
    <w:rsid w:val="00D734A6"/>
    <w:rsid w:val="00DB34F6"/>
    <w:rsid w:val="00E80651"/>
    <w:rsid w:val="00EE3177"/>
    <w:rsid w:val="00EE6544"/>
    <w:rsid w:val="00F96218"/>
    <w:rsid w:val="00FE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A4B55"/>
  <w15:docId w15:val="{2448FBC4-253A-4C0B-A163-206C07A59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983B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45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512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customXml" Target="../customXml/item5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DB7ABD79B4D84BBD6A32BFCBD539D4" ma:contentTypeVersion="34" ma:contentTypeDescription="Create a new document." ma:contentTypeScope="" ma:versionID="d7d94aa535401f9c4b7967eaecf841d0">
  <xsd:schema xmlns:xsd="http://www.w3.org/2001/XMLSchema" xmlns:xs="http://www.w3.org/2001/XMLSchema" xmlns:p="http://schemas.microsoft.com/office/2006/metadata/properties" xmlns:ns2="278ac7d7-82d7-475f-8505-75e8d5032f85" xmlns:ns3="56bbea72-54ed-4bcc-87db-3332897142a2" targetNamespace="http://schemas.microsoft.com/office/2006/metadata/properties" ma:root="true" ma:fieldsID="2db85de66841f0505d2c5c02ef8e7711" ns2:_="" ns3:_="">
    <xsd:import namespace="278ac7d7-82d7-475f-8505-75e8d5032f85"/>
    <xsd:import namespace="56bbea72-54ed-4bcc-87db-3332897142a2"/>
    <xsd:element name="properties">
      <xsd:complexType>
        <xsd:sequence>
          <xsd:element name="documentManagement">
            <xsd:complexType>
              <xsd:all>
                <xsd:element ref="ns2:SH_Category" minOccurs="0"/>
                <xsd:element ref="ns3:SH_Topic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8ac7d7-82d7-475f-8505-75e8d5032f85" elementFormDefault="qualified">
    <xsd:import namespace="http://schemas.microsoft.com/office/2006/documentManagement/types"/>
    <xsd:import namespace="http://schemas.microsoft.com/office/infopath/2007/PartnerControls"/>
    <xsd:element name="SH_Category" ma:index="8" nillable="true" ma:displayName="SH_Category" ma:format="Dropdown" ma:internalName="SH_Category" ma:readOnly="false">
      <xsd:simpleType>
        <xsd:restriction base="dms:Choice">
          <xsd:enumeration value="Budget"/>
          <xsd:enumeration value="Charter"/>
          <xsd:enumeration value="Contract"/>
          <xsd:enumeration value="Correspondence"/>
          <xsd:enumeration value="Data"/>
          <xsd:enumeration value="Event"/>
          <xsd:enumeration value="Meeting"/>
          <xsd:enumeration value="Project"/>
          <xsd:enumeration value="Proposal"/>
          <xsd:enumeration value="Publication"/>
          <xsd:enumeration value="Report"/>
          <xsd:enumeration value="Resource"/>
          <xsd:enumeration value="Template"/>
          <xsd:enumeration value="Work Plan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31ed504-4292-4654-a664-535e0855e4cb}" ma:internalName="TaxCatchAll" ma:showField="CatchAllData" ma:web="278ac7d7-82d7-475f-8505-75e8d5032f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bea72-54ed-4bcc-87db-3332897142a2" elementFormDefault="qualified">
    <xsd:import namespace="http://schemas.microsoft.com/office/2006/documentManagement/types"/>
    <xsd:import namespace="http://schemas.microsoft.com/office/infopath/2007/PartnerControls"/>
    <xsd:element name="SH_Topic" ma:index="9" nillable="true" ma:displayName="SH_Topic" ma:format="Dropdown" ma:internalName="SH_Topic" ma:readOnly="false">
      <xsd:simpleType>
        <xsd:restriction base="dms:Choice">
          <xsd:enumeration value="Abstracting for Accuracy"/>
          <xsd:enumeration value="Antibiotic Stewardship"/>
          <xsd:enumeration value="eCQM pilot"/>
          <xsd:enumeration value="EDTC"/>
          <xsd:enumeration value="Enhanced TA"/>
          <xsd:enumeration value="FMT"/>
          <xsd:enumeration value="FORHP"/>
          <xsd:enumeration value="MBQIP Performance Standards"/>
          <xsd:enumeration value="MBQIP VKG"/>
          <xsd:enumeration value="Monthly Reporting Reminders"/>
          <xsd:enumeration value="QI Mentor"/>
          <xsd:enumeration value="QI Project"/>
          <xsd:enumeration value="QIL"/>
          <xsd:enumeration value="Strategic Planning"/>
          <xsd:enumeration value="TA Reporting"/>
          <xsd:enumeration value="TASC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7fb487a-5620-44e6-a525-aee22e5e98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YbaM60br+dfyB4wrg/MXhrW56Q==">AMUW2mWmL6r7TjQ/NBpqGOha2xVebsWZ5EoIzlEPKUy5mJYLzJOvVeosW32IMvCmdjh6O84KsHGjxLYUsvM2NFwF9hXSqNsFlsAlw326iVpCml0x2rm5ixFwE+Ep7sCY4LPCq+TpWF3J</go:docsCustomData>
</go:gDocsCustomXmlDataStorage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_Category xmlns="278ac7d7-82d7-475f-8505-75e8d5032f85">Resource</SH_Category>
    <SH_Topic xmlns="56bbea72-54ed-4bcc-87db-3332897142a2">QI Mentor</SH_Topic>
    <TaxCatchAll xmlns="278ac7d7-82d7-475f-8505-75e8d5032f85" xsi:nil="true"/>
    <lcf76f155ced4ddcb4097134ff3c332f xmlns="56bbea72-54ed-4bcc-87db-3332897142a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289D946-7B48-4F0E-B13D-9C451E93FEC8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05597C2B-45CE-4F92-AD46-2A24E4E570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9A6CF4-67DC-447B-9CB9-03F30ED554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8ac7d7-82d7-475f-8505-75e8d5032f85"/>
    <ds:schemaRef ds:uri="56bbea72-54ed-4bcc-87db-3332897142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E139C1AB-7EF0-4EBD-8DF4-294847379067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278ac7d7-82d7-475f-8505-75e8d5032f85"/>
    <ds:schemaRef ds:uri="http://schemas.microsoft.com/office/2006/metadata/properties"/>
    <ds:schemaRef ds:uri="http://schemas.openxmlformats.org/package/2006/metadata/core-properties"/>
    <ds:schemaRef ds:uri="56bbea72-54ed-4bcc-87db-3332897142a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ie Galgiani</dc:creator>
  <cp:lastModifiedBy>Mark Benjamin</cp:lastModifiedBy>
  <cp:revision>2</cp:revision>
  <cp:lastPrinted>2023-03-22T17:13:00Z</cp:lastPrinted>
  <dcterms:created xsi:type="dcterms:W3CDTF">2023-08-28T17:04:00Z</dcterms:created>
  <dcterms:modified xsi:type="dcterms:W3CDTF">2023-08-2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B7ABD79B4D84BBD6A32BFCBD539D4</vt:lpwstr>
  </property>
  <property fmtid="{D5CDD505-2E9C-101B-9397-08002B2CF9AE}" pid="3" name="MediaServiceImageTags">
    <vt:lpwstr/>
  </property>
</Properties>
</file>